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72D" w:rsidRPr="00DE772D" w:rsidRDefault="00DE772D" w:rsidP="00DE772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004/22</w:t>
      </w:r>
    </w:p>
    <w:p w:rsidR="00DE772D" w:rsidRPr="00DE772D" w:rsidRDefault="00DE772D" w:rsidP="00DE772D">
      <w:pPr>
        <w:rPr>
          <w:lang w:val="es-AR"/>
        </w:rPr>
      </w:pPr>
    </w:p>
    <w:p w:rsidR="00DE772D" w:rsidRPr="00DE772D" w:rsidRDefault="00DE772D" w:rsidP="00DE772D">
      <w:pPr>
        <w:ind w:firstLine="3402"/>
        <w:rPr>
          <w:b/>
          <w:lang w:val="es-AR"/>
        </w:rPr>
      </w:pPr>
      <w:r w:rsidRPr="00DE772D">
        <w:rPr>
          <w:b/>
          <w:lang w:val="es-AR"/>
        </w:rPr>
        <w:t xml:space="preserve">Correspondiente al </w:t>
      </w:r>
      <w:proofErr w:type="spellStart"/>
      <w:r w:rsidRPr="00DE772D">
        <w:rPr>
          <w:b/>
          <w:lang w:val="es-AR"/>
        </w:rPr>
        <w:t>Expe</w:t>
      </w:r>
      <w:proofErr w:type="spellEnd"/>
      <w:r w:rsidRPr="00DE772D">
        <w:rPr>
          <w:b/>
          <w:lang w:val="es-AR"/>
        </w:rPr>
        <w:t>: 0508/22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22 de febrero de 2022</w:t>
      </w:r>
      <w:bookmarkStart w:id="0" w:name="_GoBack"/>
      <w:bookmarkEnd w:id="0"/>
    </w:p>
    <w:p w:rsidR="00DE772D" w:rsidRPr="00DE772D" w:rsidRDefault="00DE772D" w:rsidP="00DE772D">
      <w:pPr>
        <w:spacing w:line="260" w:lineRule="exact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DE772D">
        <w:rPr>
          <w:snapToGrid w:val="0"/>
          <w:lang w:val="es-AR" w:eastAsia="es-ES"/>
        </w:rPr>
        <w:t>E</w:t>
      </w:r>
      <w:r w:rsidRPr="00DE772D">
        <w:rPr>
          <w:lang w:val="es-AR"/>
        </w:rPr>
        <w:t>l</w:t>
      </w:r>
      <w:r w:rsidRPr="00DE772D">
        <w:rPr>
          <w:snapToGrid w:val="0"/>
          <w:lang w:val="es-AR" w:eastAsia="es-ES"/>
        </w:rPr>
        <w:t xml:space="preserve"> cargo vacante de Asistente de Docencia con dedicación </w:t>
      </w:r>
      <w:proofErr w:type="spellStart"/>
      <w:r w:rsidRPr="00DE772D">
        <w:rPr>
          <w:snapToGrid w:val="0"/>
          <w:lang w:val="es-AR" w:eastAsia="es-ES"/>
        </w:rPr>
        <w:t>semiexclusiva</w:t>
      </w:r>
      <w:proofErr w:type="spellEnd"/>
      <w:r w:rsidRPr="00DE772D">
        <w:rPr>
          <w:snapToGrid w:val="0"/>
          <w:lang w:val="es-AR" w:eastAsia="es-ES"/>
        </w:rPr>
        <w:t xml:space="preserve"> </w:t>
      </w:r>
      <w:r w:rsidRPr="00DE772D">
        <w:rPr>
          <w:bCs/>
          <w:snapToGrid w:val="0"/>
          <w:lang w:val="es-AR" w:eastAsia="es-ES"/>
        </w:rPr>
        <w:t>(</w:t>
      </w:r>
      <w:r w:rsidRPr="00DE772D">
        <w:rPr>
          <w:snapToGrid w:val="0"/>
          <w:lang w:val="es-AR" w:eastAsia="es-ES"/>
        </w:rPr>
        <w:t xml:space="preserve">Cargo de Planta </w:t>
      </w:r>
      <w:r w:rsidRPr="00DE772D">
        <w:rPr>
          <w:bCs/>
          <w:snapToGrid w:val="0"/>
          <w:lang w:val="es-AR" w:eastAsia="es-ES"/>
        </w:rPr>
        <w:t xml:space="preserve">27029054) el cual se encuentra vacante por renuncia del Dr. Martín </w:t>
      </w:r>
      <w:proofErr w:type="spellStart"/>
      <w:r w:rsidRPr="00DE772D">
        <w:rPr>
          <w:bCs/>
          <w:snapToGrid w:val="0"/>
          <w:lang w:val="es-AR" w:eastAsia="es-ES"/>
        </w:rPr>
        <w:t>Moguillansky</w:t>
      </w:r>
      <w:proofErr w:type="spellEnd"/>
      <w:r w:rsidRPr="00DE772D">
        <w:rPr>
          <w:bCs/>
          <w:snapToGrid w:val="0"/>
          <w:lang w:val="es-AR" w:eastAsia="es-ES"/>
        </w:rPr>
        <w:t xml:space="preserve">, aceptada por </w:t>
      </w:r>
      <w:r w:rsidRPr="00DE772D">
        <w:rPr>
          <w:lang w:val="es-AR"/>
        </w:rPr>
        <w:t>Resolución DCIC-001/22;</w:t>
      </w:r>
      <w:r w:rsidRPr="00DE772D">
        <w:rPr>
          <w:snapToGrid w:val="0"/>
          <w:lang w:val="es-AR" w:eastAsia="es-ES"/>
        </w:rPr>
        <w:t xml:space="preserve"> y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 xml:space="preserve">Que es necesario reestructurar el mencionado cargo a fin de atender adecuadamente las necesidades docentes del Área III: Desarrollo de Sistemas; </w:t>
      </w:r>
    </w:p>
    <w:p w:rsidR="00DE772D" w:rsidRPr="00DE772D" w:rsidRDefault="00DE772D" w:rsidP="00DE772D">
      <w:pPr>
        <w:spacing w:line="260" w:lineRule="exact"/>
        <w:ind w:right="-29" w:firstLine="720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DE772D" w:rsidRPr="00DE772D" w:rsidRDefault="00DE772D" w:rsidP="00DE772D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>Que el Consejo Departamental aprobó, en su reunión de fecha 22 de febrero de 2022 dicha reestructuración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DE772D" w:rsidRPr="00DE772D" w:rsidRDefault="00DE772D" w:rsidP="00DE772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DE772D" w:rsidRPr="00DE772D" w:rsidRDefault="00DE772D" w:rsidP="00DE772D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Asistente de Docencia con dedicación </w:t>
            </w:r>
            <w:proofErr w:type="spellStart"/>
            <w:r w:rsidRPr="00DE772D">
              <w:rPr>
                <w:szCs w:val="20"/>
                <w:lang w:val="es-AR"/>
              </w:rPr>
              <w:t>semiexclusiva</w:t>
            </w:r>
            <w:proofErr w:type="spellEnd"/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1.051.612,00 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>Dos (02) cargos de Asistente de Docencia con dedicación simple</w:t>
            </w:r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>$  1.034.590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///CDCIC-004/22</w:t>
      </w: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DIECISIETE MIL VEINTIDOS y SIETE con 00/100 ($  17.022,00.-), queda pendiente para futuras reestructuraciones de esta unidad académica.-</w:t>
      </w:r>
    </w:p>
    <w:p w:rsidR="00DE772D" w:rsidRPr="00DE772D" w:rsidRDefault="00DE772D" w:rsidP="00DE772D">
      <w:pPr>
        <w:spacing w:line="260" w:lineRule="exact"/>
        <w:rPr>
          <w:b/>
          <w:lang w:val="es-AR"/>
        </w:rPr>
      </w:pPr>
    </w:p>
    <w:p w:rsidR="00DE772D" w:rsidRPr="00DE772D" w:rsidRDefault="00DE772D" w:rsidP="00DE772D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DE772D" w:rsidRPr="00DE772D" w:rsidRDefault="00DE772D" w:rsidP="00DE772D">
      <w:pPr>
        <w:spacing w:line="260" w:lineRule="exact"/>
        <w:jc w:val="both"/>
        <w:rPr>
          <w:bCs/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9DF" w:rsidRDefault="00AE49DF">
      <w:r>
        <w:separator/>
      </w:r>
    </w:p>
  </w:endnote>
  <w:endnote w:type="continuationSeparator" w:id="0">
    <w:p w:rsidR="00AE49DF" w:rsidRDefault="00AE4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9DF" w:rsidRDefault="00AE49DF">
      <w:r>
        <w:separator/>
      </w:r>
    </w:p>
  </w:footnote>
  <w:footnote w:type="continuationSeparator" w:id="0">
    <w:p w:rsidR="00AE49DF" w:rsidRDefault="00AE49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7241F"/>
    <w:rsid w:val="00590DF0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AE49DF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E772D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113F1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3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6T12:46:00Z</dcterms:created>
  <dcterms:modified xsi:type="dcterms:W3CDTF">2022-03-16T12:46:00Z</dcterms:modified>
</cp:coreProperties>
</file>